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Georgi Valkov</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eorgi</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Valkov</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26 Cherry Hill Court, Schaumburg, IL, USA Schaumburg, IL, USA 6019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gvalkoff@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72235649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ikol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7/202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